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f6d01888194f4eddd70b9b80f128b27f98656f"/>
    <w:p>
      <w:pPr>
        <w:pStyle w:val="Heading3"/>
      </w:pPr>
      <w:r>
        <w:t xml:space="preserve">Юный спортсмен Красносельского района попал в книгу рекордов Европы</w:t>
      </w:r>
    </w:p>
    <w:p>
      <w:pPr>
        <w:pStyle w:val="FirstParagraph"/>
      </w:pPr>
      <w:r>
        <w:t xml:space="preserve">16.06.2020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Воспитанник АНО Спортивного клуба "Авангард" Красносельского района  впервые попал в книгу Рекордов Европы. Наш спортсмен Александр Барашков в 2018 году преодолел с помощью акробатического элемента Snake 33 м и 40 см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а это он недавно был награждён медалью, дипломом и Золотой звездой Рекордсмена России. 13 мая 2020 года он был отмечен в Книге рекордов СНГ. А сейчас – и в Книге рекордов Европы. Пять заявок в разных номинациях находятся на рассмотрении в Книге Рекордов Гиннесса. Мы гордимся нашим спортсменом и желаем ему достигать все поставленные цели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krasnoselsky.mos.ru/press-center/news-uprava/detail/896947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Красносель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krasnoselsky.mos.ru" TargetMode="External" /><Relationship Type="http://schemas.openxmlformats.org/officeDocument/2006/relationships/hyperlink" Id="rId20" Target="http://krasnoselsky.mos.ru/press-center/news-uprava/detail/896947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krasnoselsky.mos.ru" TargetMode="External" /><Relationship Type="http://schemas.openxmlformats.org/officeDocument/2006/relationships/hyperlink" Id="rId20" Target="http://krasnoselsky.mos.ru/press-center/news-uprava/detail/896947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8T22:19:56Z</dcterms:created>
  <dcterms:modified xsi:type="dcterms:W3CDTF">2024-11-28T22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